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96056" w14:textId="77777777" w:rsidR="002C64D5" w:rsidRPr="00C373C2" w:rsidRDefault="002C64D5" w:rsidP="002C64D5">
      <w:pPr>
        <w:spacing w:after="0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1C01A15B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0597D8E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2D69F722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553A9091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42C8F3E0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3240B31D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77243819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3890BB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7B94712E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08C6E6E7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5194E2B1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57C971AC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661AB75D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29F9497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5B855764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25767165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4BE8EFE8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4248644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6E3CFA0C" w14:textId="77777777" w:rsidR="002C64D5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345185E9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368B16A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10F205A7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A Sample Test Plan Document for Internet Banking Application:</w:t>
      </w:r>
    </w:p>
    <w:p w14:paraId="2FCF957C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49A68A44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Plan Id: IBS_ST_TP_001</w:t>
      </w:r>
    </w:p>
    <w:p w14:paraId="151332D7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1C92174F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It is system Test Plan for internet Banking System, internet web application, provides access to account holders and guest users from </w:t>
      </w:r>
      <w:proofErr w:type="spellStart"/>
      <w:r w:rsidRPr="00C373C2">
        <w:rPr>
          <w:rFonts w:eastAsia="Times New Roman"/>
          <w:sz w:val="24"/>
          <w:szCs w:val="24"/>
        </w:rPr>
        <w:t>any where</w:t>
      </w:r>
      <w:proofErr w:type="spellEnd"/>
      <w:r w:rsidRPr="00C373C2">
        <w:rPr>
          <w:rFonts w:eastAsia="Times New Roman"/>
          <w:sz w:val="24"/>
          <w:szCs w:val="24"/>
        </w:rPr>
        <w:t xml:space="preserve"> in the world. </w:t>
      </w:r>
    </w:p>
    <w:p w14:paraId="2B94E3D4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t has two interfaces one is Admin interface another is user interface.</w:t>
      </w:r>
    </w:p>
    <w:p w14:paraId="09F5035A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 Admin can be accesses by Bank authorized users, user interface can be accessed by Bank account holders and guest users.</w:t>
      </w:r>
    </w:p>
    <w:p w14:paraId="178E442D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 xml:space="preserve">The purpose of the </w:t>
      </w:r>
      <w:proofErr w:type="gramStart"/>
      <w:r w:rsidRPr="00C373C2">
        <w:rPr>
          <w:rFonts w:eastAsia="Times New Roman"/>
          <w:sz w:val="24"/>
          <w:szCs w:val="24"/>
        </w:rPr>
        <w:t>system(</w:t>
      </w:r>
      <w:proofErr w:type="gramEnd"/>
      <w:r w:rsidRPr="00C373C2">
        <w:rPr>
          <w:rFonts w:eastAsia="Times New Roman"/>
          <w:sz w:val="24"/>
          <w:szCs w:val="24"/>
        </w:rPr>
        <w:t>Application) is to provide bank information and services online (through internet), Bank account holders can get banking services from anywhere, without visiting the bank branches.</w:t>
      </w:r>
    </w:p>
    <w:p w14:paraId="47DA39D4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19E95ECC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min Interface:</w:t>
      </w:r>
    </w:p>
    <w:p w14:paraId="28E6775A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ster Data</w:t>
      </w:r>
    </w:p>
    <w:p w14:paraId="2C7D76DD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Interface</w:t>
      </w:r>
    </w:p>
    <w:p w14:paraId="6445B47B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nformation</w:t>
      </w:r>
    </w:p>
    <w:p w14:paraId="6129B55D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ersonal Banking</w:t>
      </w:r>
    </w:p>
    <w:p w14:paraId="181F9318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rporate Banking</w:t>
      </w:r>
    </w:p>
    <w:p w14:paraId="0E5ABF30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siness</w:t>
      </w:r>
    </w:p>
    <w:p w14:paraId="4A654225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29A757A4" w14:textId="77777777" w:rsidR="002C64D5" w:rsidRPr="00C373C2" w:rsidRDefault="002C64D5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Requirments</w:t>
      </w:r>
      <w:proofErr w:type="spellEnd"/>
    </w:p>
    <w:p w14:paraId="13D9EC06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2A40538F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00D26354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223940D8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09796235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10B95207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308C8C4E" w14:textId="77777777"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AEF5F8C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6C313976" w14:textId="77777777" w:rsidR="002C64D5" w:rsidRPr="00C373C2" w:rsidRDefault="002C64D5" w:rsidP="002C64D5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min Interface:</w:t>
      </w:r>
    </w:p>
    <w:p w14:paraId="377663E2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ster Data</w:t>
      </w:r>
    </w:p>
    <w:p w14:paraId="53E2A8A5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branch, edit branch/Delete branch</w:t>
      </w:r>
    </w:p>
    <w:p w14:paraId="396CB016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ATM</w:t>
      </w:r>
    </w:p>
    <w:p w14:paraId="19AC1649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loan type</w:t>
      </w:r>
    </w:p>
    <w:p w14:paraId="79DF9D46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account type</w:t>
      </w:r>
    </w:p>
    <w:p w14:paraId="12A16D76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deposit type</w:t>
      </w:r>
    </w:p>
    <w:p w14:paraId="55F0F20D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Management</w:t>
      </w:r>
    </w:p>
    <w:p w14:paraId="1782C0AE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reate New user</w:t>
      </w:r>
    </w:p>
    <w:p w14:paraId="0E269287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dit user</w:t>
      </w:r>
    </w:p>
    <w:p w14:paraId="78D00B2C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lete user</w:t>
      </w:r>
    </w:p>
    <w:p w14:paraId="604997C9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</w:t>
      </w:r>
    </w:p>
    <w:p w14:paraId="0250DD27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ports</w:t>
      </w:r>
    </w:p>
    <w:p w14:paraId="7340E08E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anch wise report</w:t>
      </w:r>
    </w:p>
    <w:p w14:paraId="1AF39B0E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wise report</w:t>
      </w:r>
    </w:p>
    <w:p w14:paraId="0E902F0C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Day, </w:t>
      </w:r>
      <w:proofErr w:type="spellStart"/>
      <w:r w:rsidRPr="00C373C2">
        <w:rPr>
          <w:rFonts w:eastAsia="Times New Roman"/>
          <w:sz w:val="24"/>
          <w:szCs w:val="24"/>
        </w:rPr>
        <w:t>month,yearly</w:t>
      </w:r>
      <w:proofErr w:type="spellEnd"/>
      <w:r w:rsidRPr="00C373C2">
        <w:rPr>
          <w:rFonts w:eastAsia="Times New Roman"/>
          <w:sz w:val="24"/>
          <w:szCs w:val="24"/>
        </w:rPr>
        <w:t xml:space="preserve"> reports</w:t>
      </w:r>
    </w:p>
    <w:p w14:paraId="4C69935C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ervice wise report(only loans, only new account, fixed deposits)</w:t>
      </w:r>
    </w:p>
    <w:p w14:paraId="09470C83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b) User Interface:</w:t>
      </w:r>
    </w:p>
    <w:p w14:paraId="05B7BA23" w14:textId="77777777"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)Information</w:t>
      </w:r>
    </w:p>
    <w:p w14:paraId="746C7B32" w14:textId="77777777" w:rsidR="002C64D5" w:rsidRPr="00C373C2" w:rsidRDefault="002C64D5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anch locators</w:t>
      </w:r>
    </w:p>
    <w:p w14:paraId="00BF2CFF" w14:textId="77777777" w:rsidR="002C64D5" w:rsidRPr="00C373C2" w:rsidRDefault="002C64D5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TM locators</w:t>
      </w:r>
    </w:p>
    <w:p w14:paraId="412DE19E" w14:textId="77777777" w:rsidR="002C64D5" w:rsidRPr="00C373C2" w:rsidRDefault="002C64D5" w:rsidP="002C64D5">
      <w:pPr>
        <w:spacing w:after="0"/>
        <w:ind w:left="180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3. Loans information</w:t>
      </w:r>
    </w:p>
    <w:p w14:paraId="18353FF8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nk history</w:t>
      </w:r>
    </w:p>
    <w:p w14:paraId="4DE3DCAB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nk Financial details</w:t>
      </w:r>
    </w:p>
    <w:p w14:paraId="39956237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Fixed deposits information</w:t>
      </w:r>
    </w:p>
    <w:p w14:paraId="32E5A682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alculators</w:t>
      </w:r>
    </w:p>
    <w:p w14:paraId="2F318A7E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1A9ABF45" w14:textId="77777777"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)Personal Banking</w:t>
      </w:r>
    </w:p>
    <w:p w14:paraId="3DA87616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gin</w:t>
      </w:r>
    </w:p>
    <w:p w14:paraId="02C6F06E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lance enquiry</w:t>
      </w:r>
    </w:p>
    <w:p w14:paraId="2502558C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ill payment (utilities, subscriptions0</w:t>
      </w:r>
    </w:p>
    <w:p w14:paraId="6598AE6E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Fund transfer (transfer to same bank, other banks)</w:t>
      </w:r>
    </w:p>
    <w:p w14:paraId="2D68A940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tatement generation (mini statement, detailed report)</w:t>
      </w:r>
    </w:p>
    <w:p w14:paraId="2331B652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452C38DD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rporate Banking</w:t>
      </w:r>
    </w:p>
    <w:p w14:paraId="4C8E3E4A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user, edit user, delete user</w:t>
      </w:r>
    </w:p>
    <w:p w14:paraId="07F88C15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lance enquiry</w:t>
      </w:r>
    </w:p>
    <w:p w14:paraId="6522A405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oney transfer</w:t>
      </w:r>
    </w:p>
    <w:p w14:paraId="7CFB3BF7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ayroll</w:t>
      </w:r>
    </w:p>
    <w:p w14:paraId="4D385F00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ports</w:t>
      </w:r>
    </w:p>
    <w:p w14:paraId="06A16EFA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</w:t>
      </w:r>
    </w:p>
    <w:p w14:paraId="7A2B167A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6. Features not to be </w:t>
      </w:r>
      <w:proofErr w:type="spellStart"/>
      <w:r w:rsidRPr="00C373C2">
        <w:rPr>
          <w:rFonts w:eastAsia="Times New Roman"/>
          <w:b/>
          <w:sz w:val="24"/>
          <w:szCs w:val="24"/>
        </w:rPr>
        <w:t>tested:</w:t>
      </w:r>
      <w:r w:rsidRPr="00C373C2">
        <w:rPr>
          <w:rFonts w:eastAsia="Times New Roman"/>
          <w:sz w:val="24"/>
          <w:szCs w:val="24"/>
        </w:rPr>
        <w:t>NA</w:t>
      </w:r>
      <w:proofErr w:type="spellEnd"/>
    </w:p>
    <w:p w14:paraId="620A4639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3F34D4F2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68DA1264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am formation, </w:t>
      </w:r>
      <w:proofErr w:type="spellStart"/>
      <w:r w:rsidRPr="00C373C2">
        <w:rPr>
          <w:rFonts w:eastAsia="Times New Roman"/>
          <w:sz w:val="24"/>
          <w:szCs w:val="24"/>
        </w:rPr>
        <w:t>Responsibilities,schedule,requirements,test</w:t>
      </w:r>
      <w:proofErr w:type="spellEnd"/>
      <w:r w:rsidRPr="00C373C2">
        <w:rPr>
          <w:rFonts w:eastAsia="Times New Roman"/>
          <w:sz w:val="24"/>
          <w:szCs w:val="24"/>
        </w:rPr>
        <w:t xml:space="preserve"> case template </w:t>
      </w:r>
    </w:p>
    <w:p w14:paraId="1100754D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59A0BED2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06C572C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5FD20D9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18615CDD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6A34446D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72320800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0469D241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6AB3AA9A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09A4CF7C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12B86CF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ab/>
        <w:t>All possible test cases executed</w:t>
      </w:r>
    </w:p>
    <w:p w14:paraId="4839EE71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717D384B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6BE58DE1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6080DBA9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4A77C40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</w:p>
    <w:p w14:paraId="6FA80E04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how –stopper bug found</w:t>
      </w:r>
    </w:p>
    <w:p w14:paraId="1D2EA89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upplier issues</w:t>
      </w:r>
    </w:p>
    <w:p w14:paraId="22075DF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Vast changes in requirements</w:t>
      </w:r>
    </w:p>
    <w:p w14:paraId="0FAB7DE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If resolving defects are more</w:t>
      </w:r>
    </w:p>
    <w:p w14:paraId="410AE0B6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proofErr w:type="spellStart"/>
      <w:r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4615AAD1" w14:textId="77777777" w:rsidTr="00113752">
        <w:tc>
          <w:tcPr>
            <w:tcW w:w="715" w:type="dxa"/>
          </w:tcPr>
          <w:p w14:paraId="595B8A5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27D839B4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2D2A640A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4E4CAF9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6EF84901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7425AC4" w14:textId="77777777" w:rsidTr="00113752">
        <w:tc>
          <w:tcPr>
            <w:tcW w:w="715" w:type="dxa"/>
          </w:tcPr>
          <w:p w14:paraId="4846ECB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63F40BAF" w14:textId="32CE691A" w:rsidR="002C64D5" w:rsidRPr="00C373C2" w:rsidRDefault="00F521F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eastAsia="Times New Roman"/>
                <w:sz w:val="24"/>
                <w:szCs w:val="24"/>
              </w:rPr>
              <w:t>R.Supriya</w:t>
            </w:r>
            <w:proofErr w:type="spellEnd"/>
            <w:proofErr w:type="gramEnd"/>
          </w:p>
        </w:tc>
        <w:tc>
          <w:tcPr>
            <w:tcW w:w="1652" w:type="dxa"/>
          </w:tcPr>
          <w:p w14:paraId="2471254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23B09D97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99A808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CAE8A3D" w14:textId="77777777" w:rsidTr="00113752">
        <w:tc>
          <w:tcPr>
            <w:tcW w:w="715" w:type="dxa"/>
          </w:tcPr>
          <w:p w14:paraId="57A0FE3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5645B58F" w14:textId="496364C7" w:rsidR="002C64D5" w:rsidRPr="00C373C2" w:rsidRDefault="00F521F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eastAsia="Times New Roman"/>
                <w:sz w:val="24"/>
                <w:szCs w:val="24"/>
              </w:rPr>
              <w:t>R.Supriya</w:t>
            </w:r>
            <w:proofErr w:type="spellEnd"/>
            <w:proofErr w:type="gramEnd"/>
          </w:p>
        </w:tc>
        <w:tc>
          <w:tcPr>
            <w:tcW w:w="1652" w:type="dxa"/>
          </w:tcPr>
          <w:p w14:paraId="4B531B85" w14:textId="589FC273" w:rsidR="002C64D5" w:rsidRPr="00C373C2" w:rsidRDefault="00F521F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r.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ester</w:t>
            </w:r>
          </w:p>
        </w:tc>
        <w:tc>
          <w:tcPr>
            <w:tcW w:w="4058" w:type="dxa"/>
          </w:tcPr>
          <w:p w14:paraId="4E539EB9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78FCFE2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11A6461" w14:textId="77777777" w:rsidTr="00113752">
        <w:tc>
          <w:tcPr>
            <w:tcW w:w="715" w:type="dxa"/>
          </w:tcPr>
          <w:p w14:paraId="6EFA140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0ADE865E" w14:textId="3436DA01" w:rsidR="002C64D5" w:rsidRPr="00C373C2" w:rsidRDefault="00F521F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eastAsia="Times New Roman"/>
                <w:sz w:val="24"/>
                <w:szCs w:val="24"/>
              </w:rPr>
              <w:t>R.Supriya</w:t>
            </w:r>
            <w:proofErr w:type="spellEnd"/>
            <w:proofErr w:type="gramEnd"/>
          </w:p>
        </w:tc>
        <w:tc>
          <w:tcPr>
            <w:tcW w:w="1652" w:type="dxa"/>
          </w:tcPr>
          <w:p w14:paraId="15D57E8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3A637AE6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156EA77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BD6DA04" w14:textId="77777777" w:rsidTr="00113752">
        <w:tc>
          <w:tcPr>
            <w:tcW w:w="715" w:type="dxa"/>
          </w:tcPr>
          <w:p w14:paraId="7C89BE4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4B553F86" w14:textId="0EDAAE08" w:rsidR="002C64D5" w:rsidRPr="00C373C2" w:rsidRDefault="00F521F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eastAsia="Times New Roman"/>
                <w:sz w:val="24"/>
                <w:szCs w:val="24"/>
              </w:rPr>
              <w:t>R.Supriya</w:t>
            </w:r>
            <w:proofErr w:type="spellEnd"/>
            <w:proofErr w:type="gramEnd"/>
          </w:p>
        </w:tc>
        <w:tc>
          <w:tcPr>
            <w:tcW w:w="1652" w:type="dxa"/>
          </w:tcPr>
          <w:p w14:paraId="2072C5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6E054232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5AC969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7E5170C" w14:textId="77777777" w:rsidTr="00113752">
        <w:tc>
          <w:tcPr>
            <w:tcW w:w="715" w:type="dxa"/>
          </w:tcPr>
          <w:p w14:paraId="7C76C6A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73AF265D" w14:textId="7C952936" w:rsidR="002C64D5" w:rsidRPr="00C373C2" w:rsidRDefault="00F521F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eastAsia="Times New Roman"/>
                <w:sz w:val="24"/>
                <w:szCs w:val="24"/>
              </w:rPr>
              <w:t>R.Supriya</w:t>
            </w:r>
            <w:proofErr w:type="spellEnd"/>
            <w:proofErr w:type="gramEnd"/>
          </w:p>
        </w:tc>
        <w:tc>
          <w:tcPr>
            <w:tcW w:w="1652" w:type="dxa"/>
          </w:tcPr>
          <w:p w14:paraId="215FC52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21C583D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Corporate banking module</w:t>
            </w:r>
          </w:p>
        </w:tc>
        <w:tc>
          <w:tcPr>
            <w:tcW w:w="1237" w:type="dxa"/>
          </w:tcPr>
          <w:p w14:paraId="447216E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5AB2089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7B016665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07C5332F" w14:textId="77777777" w:rsidTr="00113752">
        <w:tc>
          <w:tcPr>
            <w:tcW w:w="650" w:type="dxa"/>
          </w:tcPr>
          <w:p w14:paraId="7FC21817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54231DA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623617F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504144D4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72FA4F68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0BB97BE9" w14:textId="77777777" w:rsidTr="00113752">
        <w:tc>
          <w:tcPr>
            <w:tcW w:w="650" w:type="dxa"/>
          </w:tcPr>
          <w:p w14:paraId="334942D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1C96888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56015D8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14:paraId="0D6D780F" w14:textId="77777777" w:rsidR="002C64D5" w:rsidRPr="00C373C2" w:rsidRDefault="002C64D5" w:rsidP="00113752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 to 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3BA3888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E0A8233" w14:textId="77777777" w:rsidTr="00113752">
        <w:tc>
          <w:tcPr>
            <w:tcW w:w="650" w:type="dxa"/>
          </w:tcPr>
          <w:p w14:paraId="65D35D7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78B513B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55C3296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B17417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0638045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784FACB" w14:textId="77777777" w:rsidTr="00113752">
        <w:tc>
          <w:tcPr>
            <w:tcW w:w="650" w:type="dxa"/>
          </w:tcPr>
          <w:p w14:paraId="6431B22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618C2A8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59495FC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14:paraId="6EEB449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52B3D1D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95C557A" w14:textId="77777777" w:rsidTr="00113752">
        <w:tc>
          <w:tcPr>
            <w:tcW w:w="650" w:type="dxa"/>
          </w:tcPr>
          <w:p w14:paraId="23961C9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0D43E8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796E865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2023DF1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1B3347F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9CBB349" w14:textId="77777777" w:rsidTr="00113752">
        <w:tc>
          <w:tcPr>
            <w:tcW w:w="650" w:type="dxa"/>
          </w:tcPr>
          <w:p w14:paraId="0647EA2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0FEDF8C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376D259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14:paraId="7147AFA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662B64E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A72CB56" w14:textId="77777777" w:rsidTr="00113752">
        <w:tc>
          <w:tcPr>
            <w:tcW w:w="650" w:type="dxa"/>
          </w:tcPr>
          <w:p w14:paraId="06A9D38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3C24E45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6E58D8E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14:paraId="6187484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1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1DECA49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D9B4CC5" w14:textId="77777777" w:rsidTr="00113752">
        <w:tc>
          <w:tcPr>
            <w:tcW w:w="650" w:type="dxa"/>
          </w:tcPr>
          <w:p w14:paraId="40EF689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3B8CA4E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1D9FEEC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14:paraId="1B989B4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488A52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ABF4245" w14:textId="77777777" w:rsidTr="00113752">
        <w:tc>
          <w:tcPr>
            <w:tcW w:w="650" w:type="dxa"/>
          </w:tcPr>
          <w:p w14:paraId="49DD0E2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4074363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550021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96C213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3443090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9438393" w14:textId="77777777" w:rsidTr="00113752">
        <w:tc>
          <w:tcPr>
            <w:tcW w:w="650" w:type="dxa"/>
          </w:tcPr>
          <w:p w14:paraId="665DFEE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3397" w:type="dxa"/>
          </w:tcPr>
          <w:p w14:paraId="3F0983D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6B14B73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C56B1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74AAD89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5EB3693" w14:textId="77777777" w:rsidTr="00113752">
        <w:tc>
          <w:tcPr>
            <w:tcW w:w="650" w:type="dxa"/>
          </w:tcPr>
          <w:p w14:paraId="0E1B882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514218C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6FBD6C5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50F36FC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3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</w:t>
            </w:r>
          </w:p>
        </w:tc>
        <w:tc>
          <w:tcPr>
            <w:tcW w:w="1204" w:type="dxa"/>
          </w:tcPr>
          <w:p w14:paraId="2614C58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27A0551" w14:textId="77777777" w:rsidTr="00113752">
        <w:tc>
          <w:tcPr>
            <w:tcW w:w="650" w:type="dxa"/>
          </w:tcPr>
          <w:p w14:paraId="2B99470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3247603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742008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1C2FB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>september</w:t>
            </w:r>
          </w:p>
        </w:tc>
        <w:tc>
          <w:tcPr>
            <w:tcW w:w="1204" w:type="dxa"/>
          </w:tcPr>
          <w:p w14:paraId="66602BB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989F919" w14:textId="77777777" w:rsidTr="00113752">
        <w:tc>
          <w:tcPr>
            <w:tcW w:w="650" w:type="dxa"/>
          </w:tcPr>
          <w:p w14:paraId="6E2AB5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7777C39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48968CC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14:paraId="52A3BF4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sep to 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EEDF2D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70CFFEB" w14:textId="77777777" w:rsidTr="00113752">
        <w:tc>
          <w:tcPr>
            <w:tcW w:w="650" w:type="dxa"/>
          </w:tcPr>
          <w:p w14:paraId="7D26099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374A2FE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41CB98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D05B57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F0ED4F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409AE0F" w14:textId="77777777" w:rsidTr="00113752">
        <w:tc>
          <w:tcPr>
            <w:tcW w:w="650" w:type="dxa"/>
          </w:tcPr>
          <w:p w14:paraId="38C29B5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1CCDF83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24B8959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84EED5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6F3DA4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0167496" w14:textId="77777777" w:rsidTr="00113752">
        <w:tc>
          <w:tcPr>
            <w:tcW w:w="650" w:type="dxa"/>
          </w:tcPr>
          <w:p w14:paraId="72674E3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00315D5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00D7A58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14:paraId="6BF5353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907175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DB38123" w14:textId="77777777" w:rsidTr="00113752">
        <w:tc>
          <w:tcPr>
            <w:tcW w:w="650" w:type="dxa"/>
          </w:tcPr>
          <w:p w14:paraId="5883897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493E68E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A4C819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413BBB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41466A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1E49874" w14:textId="77777777" w:rsidTr="00113752">
        <w:tc>
          <w:tcPr>
            <w:tcW w:w="650" w:type="dxa"/>
          </w:tcPr>
          <w:p w14:paraId="6A6E25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1EAD470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788B70D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87423D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A90038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2393188" w14:textId="77777777" w:rsidTr="00113752">
        <w:tc>
          <w:tcPr>
            <w:tcW w:w="650" w:type="dxa"/>
          </w:tcPr>
          <w:p w14:paraId="79B9736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5A8C36E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50229CF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14:paraId="5AECD59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4ACC147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93BFFEF" w14:textId="77777777" w:rsidTr="00113752">
        <w:tc>
          <w:tcPr>
            <w:tcW w:w="650" w:type="dxa"/>
          </w:tcPr>
          <w:p w14:paraId="372DF94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79C0446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600DCF3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0CD2F45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13F5013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44C1FF3" w14:textId="77777777" w:rsidTr="00113752">
        <w:tc>
          <w:tcPr>
            <w:tcW w:w="650" w:type="dxa"/>
          </w:tcPr>
          <w:p w14:paraId="4DD637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2E240A5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7ACD76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7CCFC48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9B29D5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261924" w14:textId="77777777" w:rsidTr="00113752">
        <w:tc>
          <w:tcPr>
            <w:tcW w:w="650" w:type="dxa"/>
          </w:tcPr>
          <w:p w14:paraId="5772905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6117EBA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6DB8A9F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605DD82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0B392AA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AFE33A2" w14:textId="77777777" w:rsidTr="00113752">
        <w:tc>
          <w:tcPr>
            <w:tcW w:w="650" w:type="dxa"/>
          </w:tcPr>
          <w:p w14:paraId="6F9F571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4EDBEA9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65C44EC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14:paraId="370F9F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November to 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ember</w:t>
            </w:r>
          </w:p>
        </w:tc>
        <w:tc>
          <w:tcPr>
            <w:tcW w:w="1204" w:type="dxa"/>
          </w:tcPr>
          <w:p w14:paraId="6D6EB40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3D8CA4" w14:textId="77777777" w:rsidTr="00113752">
        <w:tc>
          <w:tcPr>
            <w:tcW w:w="650" w:type="dxa"/>
          </w:tcPr>
          <w:p w14:paraId="150FB0A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15F9F37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30FD86B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14:paraId="0926626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 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</w:t>
            </w:r>
          </w:p>
        </w:tc>
        <w:tc>
          <w:tcPr>
            <w:tcW w:w="1204" w:type="dxa"/>
          </w:tcPr>
          <w:p w14:paraId="2099617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0A34114" w14:textId="77777777" w:rsidTr="00113752">
        <w:tc>
          <w:tcPr>
            <w:tcW w:w="650" w:type="dxa"/>
          </w:tcPr>
          <w:p w14:paraId="4F494B1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49D19CB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9754A7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73B7272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5465CE2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8C03E26" w14:textId="77777777" w:rsidTr="00113752">
        <w:tc>
          <w:tcPr>
            <w:tcW w:w="650" w:type="dxa"/>
          </w:tcPr>
          <w:p w14:paraId="720486F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32BA7E6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378F488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DEFFA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1C014BA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21D3B02" w14:textId="77777777"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366D714D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1FA06BF2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6859ECA4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5CD8459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proofErr w:type="spellStart"/>
      <w:r w:rsidRPr="00C373C2">
        <w:rPr>
          <w:rFonts w:eastAsia="Times New Roman"/>
          <w:b/>
          <w:sz w:val="24"/>
          <w:szCs w:val="24"/>
        </w:rPr>
        <w:t>Miligations</w:t>
      </w:r>
      <w:proofErr w:type="spellEnd"/>
    </w:p>
    <w:p w14:paraId="6FF28EEA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member’s issues</w:t>
      </w:r>
    </w:p>
    <w:p w14:paraId="476197C6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endors issues</w:t>
      </w:r>
    </w:p>
    <w:p w14:paraId="06086F02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</w:t>
      </w:r>
    </w:p>
    <w:p w14:paraId="0C975EAB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</w:t>
      </w:r>
    </w:p>
    <w:p w14:paraId="26178FC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70F38DF9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4A9A6AA4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20F9DFAF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2D0708B4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01E5A9DA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62B1B61B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56A42691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726863B6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29C6318F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HP UFT Tool etc</w:t>
      </w:r>
    </w:p>
    <w:p w14:paraId="3367F8EA" w14:textId="77777777" w:rsidR="002C64D5" w:rsidRPr="00C373C2" w:rsidRDefault="002C64D5" w:rsidP="002C64D5">
      <w:pPr>
        <w:numPr>
          <w:ilvl w:val="0"/>
          <w:numId w:val="7"/>
        </w:numPr>
        <w:pBdr>
          <w:bottom w:val="single" w:sz="6" w:space="1" w:color="auto"/>
        </w:pBd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36C50B2A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404A2226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770CE81D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45319858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14:paraId="1AAE52E5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</w:t>
      </w:r>
    </w:p>
    <w:p w14:paraId="2CAED663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4A635A79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.NET(</w:t>
      </w:r>
      <w:proofErr w:type="spellStart"/>
      <w:r w:rsidRPr="00C373C2">
        <w:rPr>
          <w:rFonts w:eastAsia="Times New Roman"/>
          <w:sz w:val="24"/>
          <w:szCs w:val="24"/>
        </w:rPr>
        <w:t>c#,VC</w:t>
      </w:r>
      <w:proofErr w:type="spellEnd"/>
      <w:r w:rsidRPr="00C373C2">
        <w:rPr>
          <w:rFonts w:eastAsia="Times New Roman"/>
          <w:sz w:val="24"/>
          <w:szCs w:val="24"/>
        </w:rPr>
        <w:t>++,ADO)</w:t>
      </w:r>
    </w:p>
    <w:p w14:paraId="6092AADF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S- web server</w:t>
      </w:r>
    </w:p>
    <w:p w14:paraId="75B221D2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M+ - APP server</w:t>
      </w:r>
    </w:p>
    <w:p w14:paraId="4DC87C4F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1F55C8D4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9063699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3E694D4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68C71B8C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3978B9E1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677FB56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295FAB0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5632021D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5787FE0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172A520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6D284212" w14:textId="77777777" w:rsidTr="00113752">
        <w:trPr>
          <w:jc w:val="center"/>
        </w:trPr>
        <w:tc>
          <w:tcPr>
            <w:tcW w:w="650" w:type="dxa"/>
          </w:tcPr>
          <w:p w14:paraId="4D99A27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19F9C955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1EAD7428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7F4DF7C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7ED43BBF" w14:textId="77777777" w:rsidTr="00113752">
        <w:trPr>
          <w:jc w:val="center"/>
        </w:trPr>
        <w:tc>
          <w:tcPr>
            <w:tcW w:w="650" w:type="dxa"/>
          </w:tcPr>
          <w:p w14:paraId="3C7B9B3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6CFE250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6CDF898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Kareemulla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56AB25C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E351F0F" w14:textId="77777777" w:rsidTr="00113752">
        <w:trPr>
          <w:jc w:val="center"/>
        </w:trPr>
        <w:tc>
          <w:tcPr>
            <w:tcW w:w="650" w:type="dxa"/>
          </w:tcPr>
          <w:p w14:paraId="2F04F80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6CAC4F9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2976BB1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4AF4037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270FD36" w14:textId="77777777" w:rsidTr="00113752">
        <w:trPr>
          <w:jc w:val="center"/>
        </w:trPr>
        <w:tc>
          <w:tcPr>
            <w:tcW w:w="650" w:type="dxa"/>
          </w:tcPr>
          <w:p w14:paraId="26F5327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279E5CB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0157D5F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21B907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53AEF338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79B5916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4597B8AA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68943E07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1A1C7E71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522B7E1B" w14:textId="77777777" w:rsidR="00F969D4" w:rsidRDefault="00F969D4"/>
    <w:sectPr w:rsidR="00F969D4" w:rsidSect="003038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6081339">
    <w:abstractNumId w:val="19"/>
  </w:num>
  <w:num w:numId="2" w16cid:durableId="2117215246">
    <w:abstractNumId w:val="16"/>
  </w:num>
  <w:num w:numId="3" w16cid:durableId="761489891">
    <w:abstractNumId w:val="1"/>
  </w:num>
  <w:num w:numId="4" w16cid:durableId="538317740">
    <w:abstractNumId w:val="15"/>
  </w:num>
  <w:num w:numId="5" w16cid:durableId="624821580">
    <w:abstractNumId w:val="20"/>
  </w:num>
  <w:num w:numId="6" w16cid:durableId="71120503">
    <w:abstractNumId w:val="12"/>
  </w:num>
  <w:num w:numId="7" w16cid:durableId="1634747219">
    <w:abstractNumId w:val="2"/>
  </w:num>
  <w:num w:numId="8" w16cid:durableId="1482119355">
    <w:abstractNumId w:val="13"/>
  </w:num>
  <w:num w:numId="9" w16cid:durableId="444035892">
    <w:abstractNumId w:val="0"/>
  </w:num>
  <w:num w:numId="10" w16cid:durableId="2058779610">
    <w:abstractNumId w:val="11"/>
  </w:num>
  <w:num w:numId="11" w16cid:durableId="933392576">
    <w:abstractNumId w:val="10"/>
  </w:num>
  <w:num w:numId="12" w16cid:durableId="1011418751">
    <w:abstractNumId w:val="17"/>
  </w:num>
  <w:num w:numId="13" w16cid:durableId="124012451">
    <w:abstractNumId w:val="9"/>
  </w:num>
  <w:num w:numId="14" w16cid:durableId="875968233">
    <w:abstractNumId w:val="3"/>
  </w:num>
  <w:num w:numId="15" w16cid:durableId="176434555">
    <w:abstractNumId w:val="8"/>
  </w:num>
  <w:num w:numId="16" w16cid:durableId="330330269">
    <w:abstractNumId w:val="4"/>
  </w:num>
  <w:num w:numId="17" w16cid:durableId="679431109">
    <w:abstractNumId w:val="14"/>
  </w:num>
  <w:num w:numId="18" w16cid:durableId="2035760853">
    <w:abstractNumId w:val="18"/>
  </w:num>
  <w:num w:numId="19" w16cid:durableId="976842175">
    <w:abstractNumId w:val="7"/>
  </w:num>
  <w:num w:numId="20" w16cid:durableId="913389697">
    <w:abstractNumId w:val="5"/>
  </w:num>
  <w:num w:numId="21" w16cid:durableId="20861021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2C64D5"/>
    <w:rsid w:val="0030380C"/>
    <w:rsid w:val="003435F0"/>
    <w:rsid w:val="00354355"/>
    <w:rsid w:val="00F521FD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EF8A3"/>
  <w15:docId w15:val="{1ABB18E7-B1FE-48DA-8B7E-31014089E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967</Words>
  <Characters>5513</Characters>
  <Application>Microsoft Office Word</Application>
  <DocSecurity>0</DocSecurity>
  <Lines>45</Lines>
  <Paragraphs>12</Paragraphs>
  <ScaleCrop>false</ScaleCrop>
  <Company>HP</Company>
  <LinksUpToDate>false</LinksUpToDate>
  <CharactersWithSpaces>6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Supriya reddy</cp:lastModifiedBy>
  <cp:revision>2</cp:revision>
  <dcterms:created xsi:type="dcterms:W3CDTF">2024-02-08T04:52:00Z</dcterms:created>
  <dcterms:modified xsi:type="dcterms:W3CDTF">2024-02-08T04:52:00Z</dcterms:modified>
</cp:coreProperties>
</file>